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4</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24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9,7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2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9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４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0693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2,525.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82,453.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2,533,336.9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7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9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7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9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7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9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2,690,881.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690,881.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2,690,881.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66.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2,692,048.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475,491.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6.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5,748.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39,641.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690,881.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48,891.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39,958.4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97,486.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24,389.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87,535.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73,161.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54,193.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01,535.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63,283.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4,669.5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515,104.9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7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brIX3w0PAWe4yHdeVYPqoRF3tO4=" w:salt="68Z0j4EpJifhOR+1Glbmy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0CA94C83"/>
    <w:rsid w:val="10687770"/>
    <w:rsid w:val="109E69E3"/>
    <w:rsid w:val="134F5BC1"/>
    <w:rsid w:val="14A17047"/>
    <w:rsid w:val="14E74041"/>
    <w:rsid w:val="153D2966"/>
    <w:rsid w:val="160A0CEE"/>
    <w:rsid w:val="16977DE1"/>
    <w:rsid w:val="188B46A5"/>
    <w:rsid w:val="195F6954"/>
    <w:rsid w:val="1C311D75"/>
    <w:rsid w:val="280B4BE8"/>
    <w:rsid w:val="2AA204DB"/>
    <w:rsid w:val="2E344397"/>
    <w:rsid w:val="2F5C56FB"/>
    <w:rsid w:val="2FCD2C4F"/>
    <w:rsid w:val="371A037A"/>
    <w:rsid w:val="38721494"/>
    <w:rsid w:val="38A246A5"/>
    <w:rsid w:val="394F4B22"/>
    <w:rsid w:val="39C80FB3"/>
    <w:rsid w:val="3D305393"/>
    <w:rsid w:val="3F524561"/>
    <w:rsid w:val="4218718A"/>
    <w:rsid w:val="46776F3C"/>
    <w:rsid w:val="4AED4BA6"/>
    <w:rsid w:val="4D1108E2"/>
    <w:rsid w:val="4EE378EB"/>
    <w:rsid w:val="50D46540"/>
    <w:rsid w:val="51EA7BC8"/>
    <w:rsid w:val="54604F6D"/>
    <w:rsid w:val="57FE5038"/>
    <w:rsid w:val="58DF7C14"/>
    <w:rsid w:val="59B351FE"/>
    <w:rsid w:val="5E660FCE"/>
    <w:rsid w:val="621E37DC"/>
    <w:rsid w:val="64F431AF"/>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279</c:v>
                </c:pt>
                <c:pt idx="1">
                  <c:v>1.0279</c:v>
                </c:pt>
                <c:pt idx="2">
                  <c:v>1.0279</c:v>
                </c:pt>
                <c:pt idx="3">
                  <c:v>1.0284</c:v>
                </c:pt>
                <c:pt idx="4">
                  <c:v>1.0285</c:v>
                </c:pt>
                <c:pt idx="5">
                  <c:v>1.0288</c:v>
                </c:pt>
                <c:pt idx="6">
                  <c:v>1.0291</c:v>
                </c:pt>
                <c:pt idx="7">
                  <c:v>1.0295</c:v>
                </c:pt>
                <c:pt idx="8">
                  <c:v>1.0295</c:v>
                </c:pt>
                <c:pt idx="9">
                  <c:v>1.0294</c:v>
                </c:pt>
                <c:pt idx="10">
                  <c:v>1.0301</c:v>
                </c:pt>
                <c:pt idx="11">
                  <c:v>1.0305</c:v>
                </c:pt>
                <c:pt idx="12">
                  <c:v>1.031</c:v>
                </c:pt>
                <c:pt idx="13">
                  <c:v>1.0315</c:v>
                </c:pt>
                <c:pt idx="14">
                  <c:v>1.0319</c:v>
                </c:pt>
                <c:pt idx="15">
                  <c:v>1.0319</c:v>
                </c:pt>
                <c:pt idx="16">
                  <c:v>1.0319</c:v>
                </c:pt>
                <c:pt idx="17">
                  <c:v>1.0329</c:v>
                </c:pt>
                <c:pt idx="18">
                  <c:v>1.0334</c:v>
                </c:pt>
                <c:pt idx="19">
                  <c:v>1.0338</c:v>
                </c:pt>
                <c:pt idx="20">
                  <c:v>1.0332</c:v>
                </c:pt>
                <c:pt idx="21">
                  <c:v>1.0336</c:v>
                </c:pt>
                <c:pt idx="22">
                  <c:v>1.0335</c:v>
                </c:pt>
                <c:pt idx="23">
                  <c:v>1.0335</c:v>
                </c:pt>
                <c:pt idx="24">
                  <c:v>1.0342</c:v>
                </c:pt>
                <c:pt idx="25">
                  <c:v>1.0347</c:v>
                </c:pt>
                <c:pt idx="26">
                  <c:v>1.0354</c:v>
                </c:pt>
                <c:pt idx="27">
                  <c:v>1.0356</c:v>
                </c:pt>
                <c:pt idx="28">
                  <c:v>1.0355</c:v>
                </c:pt>
                <c:pt idx="29">
                  <c:v>1.0354</c:v>
                </c:pt>
                <c:pt idx="30">
                  <c:v>1.0357</c:v>
                </c:pt>
                <c:pt idx="31">
                  <c:v>1.0364</c:v>
                </c:pt>
                <c:pt idx="32">
                  <c:v>1.0369</c:v>
                </c:pt>
                <c:pt idx="33">
                  <c:v>1.0373</c:v>
                </c:pt>
                <c:pt idx="34">
                  <c:v>1.0378</c:v>
                </c:pt>
                <c:pt idx="35">
                  <c:v>1.0378</c:v>
                </c:pt>
                <c:pt idx="36">
                  <c:v>1.0378</c:v>
                </c:pt>
                <c:pt idx="37">
                  <c:v>1.0378</c:v>
                </c:pt>
                <c:pt idx="38">
                  <c:v>1.0381</c:v>
                </c:pt>
                <c:pt idx="39">
                  <c:v>1.0383</c:v>
                </c:pt>
                <c:pt idx="40">
                  <c:v>1.0386</c:v>
                </c:pt>
                <c:pt idx="41">
                  <c:v>1.0384</c:v>
                </c:pt>
                <c:pt idx="42">
                  <c:v>1.0385</c:v>
                </c:pt>
                <c:pt idx="43">
                  <c:v>1.0385</c:v>
                </c:pt>
                <c:pt idx="44">
                  <c:v>1.0385</c:v>
                </c:pt>
                <c:pt idx="45">
                  <c:v>1.0399</c:v>
                </c:pt>
                <c:pt idx="46">
                  <c:v>1.0406</c:v>
                </c:pt>
                <c:pt idx="47">
                  <c:v>1.0407</c:v>
                </c:pt>
                <c:pt idx="48">
                  <c:v>1.0411</c:v>
                </c:pt>
                <c:pt idx="49">
                  <c:v>1.0414</c:v>
                </c:pt>
                <c:pt idx="50">
                  <c:v>1.0413</c:v>
                </c:pt>
                <c:pt idx="51">
                  <c:v>1.0413</c:v>
                </c:pt>
                <c:pt idx="52">
                  <c:v>1.042</c:v>
                </c:pt>
                <c:pt idx="53">
                  <c:v>1.0421</c:v>
                </c:pt>
                <c:pt idx="54">
                  <c:v>1.0424</c:v>
                </c:pt>
                <c:pt idx="55">
                  <c:v>1.042</c:v>
                </c:pt>
                <c:pt idx="56">
                  <c:v>1.0419</c:v>
                </c:pt>
                <c:pt idx="57">
                  <c:v>1.0419</c:v>
                </c:pt>
                <c:pt idx="58">
                  <c:v>1.0419</c:v>
                </c:pt>
                <c:pt idx="59">
                  <c:v>1.0421</c:v>
                </c:pt>
                <c:pt idx="60">
                  <c:v>1.042</c:v>
                </c:pt>
                <c:pt idx="61">
                  <c:v>1.0419</c:v>
                </c:pt>
                <c:pt idx="62">
                  <c:v>1.042</c:v>
                </c:pt>
                <c:pt idx="63">
                  <c:v>1.0424</c:v>
                </c:pt>
                <c:pt idx="64">
                  <c:v>1.0424</c:v>
                </c:pt>
                <c:pt idx="65">
                  <c:v>1.0423</c:v>
                </c:pt>
                <c:pt idx="66">
                  <c:v>1.0431</c:v>
                </c:pt>
                <c:pt idx="67">
                  <c:v>1.0434</c:v>
                </c:pt>
                <c:pt idx="68">
                  <c:v>1.0437</c:v>
                </c:pt>
                <c:pt idx="69">
                  <c:v>1.0439</c:v>
                </c:pt>
                <c:pt idx="70">
                  <c:v>1.0442</c:v>
                </c:pt>
                <c:pt idx="71">
                  <c:v>1.0442</c:v>
                </c:pt>
                <c:pt idx="72">
                  <c:v>1.0442</c:v>
                </c:pt>
                <c:pt idx="73">
                  <c:v>1.0442</c:v>
                </c:pt>
                <c:pt idx="74">
                  <c:v>1.0449</c:v>
                </c:pt>
                <c:pt idx="75">
                  <c:v>1.0449</c:v>
                </c:pt>
                <c:pt idx="76">
                  <c:v>1.0451</c:v>
                </c:pt>
                <c:pt idx="77">
                  <c:v>1.0454</c:v>
                </c:pt>
                <c:pt idx="78">
                  <c:v>1.0454</c:v>
                </c:pt>
                <c:pt idx="79">
                  <c:v>1.0453</c:v>
                </c:pt>
                <c:pt idx="80">
                  <c:v>1.0456</c:v>
                </c:pt>
                <c:pt idx="81">
                  <c:v>1.0459</c:v>
                </c:pt>
                <c:pt idx="82">
                  <c:v>1.0461</c:v>
                </c:pt>
                <c:pt idx="83">
                  <c:v>1.0465</c:v>
                </c:pt>
                <c:pt idx="84">
                  <c:v>1.0466</c:v>
                </c:pt>
                <c:pt idx="85">
                  <c:v>1.0466</c:v>
                </c:pt>
                <c:pt idx="86">
                  <c:v>1.0466</c:v>
                </c:pt>
                <c:pt idx="87">
                  <c:v>1.0471</c:v>
                </c:pt>
                <c:pt idx="88">
                  <c:v>1.047</c:v>
                </c:pt>
                <c:pt idx="89">
                  <c:v>1.0471</c:v>
                </c:pt>
                <c:pt idx="90">
                  <c:v>1.0473</c:v>
                </c:pt>
                <c:pt idx="91">
                  <c:v>1.047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389294403892793</c:v>
                </c:pt>
                <c:pt idx="1">
                  <c:v>0.000389294403892793</c:v>
                </c:pt>
                <c:pt idx="2">
                  <c:v>0.000389294403892793</c:v>
                </c:pt>
                <c:pt idx="3">
                  <c:v>0.00087591240875895</c:v>
                </c:pt>
                <c:pt idx="4">
                  <c:v>0.000973236009732314</c:v>
                </c:pt>
                <c:pt idx="5">
                  <c:v>0.00126520681265196</c:v>
                </c:pt>
                <c:pt idx="6">
                  <c:v>0.00155717761557161</c:v>
                </c:pt>
                <c:pt idx="7">
                  <c:v>0.00194647201946463</c:v>
                </c:pt>
                <c:pt idx="8">
                  <c:v>0.00194647201946463</c:v>
                </c:pt>
                <c:pt idx="9">
                  <c:v>0.00184914841849149</c:v>
                </c:pt>
                <c:pt idx="10">
                  <c:v>0.00253041362530415</c:v>
                </c:pt>
                <c:pt idx="11">
                  <c:v>0.00291970802919694</c:v>
                </c:pt>
                <c:pt idx="12">
                  <c:v>0.0034063260340631</c:v>
                </c:pt>
                <c:pt idx="13">
                  <c:v>0.00389294403892948</c:v>
                </c:pt>
                <c:pt idx="14">
                  <c:v>0.00428223844282227</c:v>
                </c:pt>
                <c:pt idx="15">
                  <c:v>0.00428223844282227</c:v>
                </c:pt>
                <c:pt idx="16">
                  <c:v>0.00428223844282227</c:v>
                </c:pt>
                <c:pt idx="17">
                  <c:v>0.00525547445255459</c:v>
                </c:pt>
                <c:pt idx="18">
                  <c:v>0.00574209245742097</c:v>
                </c:pt>
                <c:pt idx="19">
                  <c:v>0.00613138686131376</c:v>
                </c:pt>
                <c:pt idx="20">
                  <c:v>0.00554744525547424</c:v>
                </c:pt>
                <c:pt idx="21">
                  <c:v>0.00593673965936747</c:v>
                </c:pt>
                <c:pt idx="22">
                  <c:v>0.00583941605839411</c:v>
                </c:pt>
                <c:pt idx="23">
                  <c:v>0.00583941605839411</c:v>
                </c:pt>
                <c:pt idx="24">
                  <c:v>0.00652068126520677</c:v>
                </c:pt>
                <c:pt idx="25">
                  <c:v>0.00700729927007293</c:v>
                </c:pt>
                <c:pt idx="26">
                  <c:v>0.0076885644768856</c:v>
                </c:pt>
                <c:pt idx="27">
                  <c:v>0.0078832116788321</c:v>
                </c:pt>
                <c:pt idx="28">
                  <c:v>0.00778588807785896</c:v>
                </c:pt>
                <c:pt idx="29">
                  <c:v>0.0076885644768856</c:v>
                </c:pt>
                <c:pt idx="30">
                  <c:v>0.00798053527980525</c:v>
                </c:pt>
                <c:pt idx="31">
                  <c:v>0.00866180048661791</c:v>
                </c:pt>
                <c:pt idx="32">
                  <c:v>0.00914841849148407</c:v>
                </c:pt>
                <c:pt idx="33">
                  <c:v>0.00953771289537708</c:v>
                </c:pt>
                <c:pt idx="34">
                  <c:v>0.0100243309002432</c:v>
                </c:pt>
                <c:pt idx="35">
                  <c:v>0.0100243309002432</c:v>
                </c:pt>
                <c:pt idx="36">
                  <c:v>0.0100243309002432</c:v>
                </c:pt>
                <c:pt idx="37">
                  <c:v>0.0100243309002432</c:v>
                </c:pt>
                <c:pt idx="38">
                  <c:v>0.0103163017031629</c:v>
                </c:pt>
                <c:pt idx="39">
                  <c:v>0.0105109489051094</c:v>
                </c:pt>
                <c:pt idx="40">
                  <c:v>0.010802919708029</c:v>
                </c:pt>
                <c:pt idx="41">
                  <c:v>0.0106082725060825</c:v>
                </c:pt>
                <c:pt idx="42">
                  <c:v>0.0107055961070559</c:v>
                </c:pt>
                <c:pt idx="43">
                  <c:v>0.0107055961070559</c:v>
                </c:pt>
                <c:pt idx="44">
                  <c:v>0.0107055961070559</c:v>
                </c:pt>
                <c:pt idx="45">
                  <c:v>0.0120681265206812</c:v>
                </c:pt>
                <c:pt idx="46">
                  <c:v>0.0127493917274939</c:v>
                </c:pt>
                <c:pt idx="47">
                  <c:v>0.012846715328467</c:v>
                </c:pt>
                <c:pt idx="48">
                  <c:v>0.0132360097323598</c:v>
                </c:pt>
                <c:pt idx="49">
                  <c:v>0.0135279805352799</c:v>
                </c:pt>
                <c:pt idx="50">
                  <c:v>0.0134306569343063</c:v>
                </c:pt>
                <c:pt idx="51">
                  <c:v>0.0134306569343063</c:v>
                </c:pt>
                <c:pt idx="52">
                  <c:v>0.0141119221411192</c:v>
                </c:pt>
                <c:pt idx="53">
                  <c:v>0.0142092457420924</c:v>
                </c:pt>
                <c:pt idx="54">
                  <c:v>0.014501216545012</c:v>
                </c:pt>
                <c:pt idx="55">
                  <c:v>0.0141119221411192</c:v>
                </c:pt>
                <c:pt idx="56">
                  <c:v>0.0140145985401459</c:v>
                </c:pt>
                <c:pt idx="57">
                  <c:v>0.0140145985401459</c:v>
                </c:pt>
                <c:pt idx="58">
                  <c:v>0.0140145985401459</c:v>
                </c:pt>
                <c:pt idx="59">
                  <c:v>0.0142092457420924</c:v>
                </c:pt>
                <c:pt idx="60">
                  <c:v>0.0141119221411192</c:v>
                </c:pt>
                <c:pt idx="61">
                  <c:v>0.0140145985401459</c:v>
                </c:pt>
                <c:pt idx="62">
                  <c:v>0.0141119221411192</c:v>
                </c:pt>
                <c:pt idx="63">
                  <c:v>0.014501216545012</c:v>
                </c:pt>
                <c:pt idx="64">
                  <c:v>0.014501216545012</c:v>
                </c:pt>
                <c:pt idx="65">
                  <c:v>0.0144038929440389</c:v>
                </c:pt>
                <c:pt idx="66">
                  <c:v>0.0151824817518247</c:v>
                </c:pt>
                <c:pt idx="67">
                  <c:v>0.0154744525547446</c:v>
                </c:pt>
                <c:pt idx="68">
                  <c:v>0.0157664233576642</c:v>
                </c:pt>
                <c:pt idx="69">
                  <c:v>0.0159610705596107</c:v>
                </c:pt>
                <c:pt idx="70">
                  <c:v>0.0162530413625304</c:v>
                </c:pt>
                <c:pt idx="71">
                  <c:v>0.0162530413625304</c:v>
                </c:pt>
                <c:pt idx="72">
                  <c:v>0.0162530413625304</c:v>
                </c:pt>
                <c:pt idx="73">
                  <c:v>0.0162530413625304</c:v>
                </c:pt>
                <c:pt idx="74">
                  <c:v>0.016934306569343</c:v>
                </c:pt>
                <c:pt idx="75">
                  <c:v>0.016934306569343</c:v>
                </c:pt>
                <c:pt idx="76">
                  <c:v>0.0171289537712893</c:v>
                </c:pt>
                <c:pt idx="77">
                  <c:v>0.0174209245742092</c:v>
                </c:pt>
                <c:pt idx="78">
                  <c:v>0.0174209245742092</c:v>
                </c:pt>
                <c:pt idx="79">
                  <c:v>0.0173236009732358</c:v>
                </c:pt>
                <c:pt idx="80">
                  <c:v>0.0176155717761557</c:v>
                </c:pt>
                <c:pt idx="81">
                  <c:v>0.0179075425790753</c:v>
                </c:pt>
                <c:pt idx="82">
                  <c:v>0.0181021897810218</c:v>
                </c:pt>
                <c:pt idx="83">
                  <c:v>0.0184914841849146</c:v>
                </c:pt>
                <c:pt idx="84">
                  <c:v>0.018588807785888</c:v>
                </c:pt>
                <c:pt idx="85">
                  <c:v>0.018588807785888</c:v>
                </c:pt>
                <c:pt idx="86">
                  <c:v>0.018588807785888</c:v>
                </c:pt>
                <c:pt idx="87">
                  <c:v>0.0190754257907542</c:v>
                </c:pt>
                <c:pt idx="88">
                  <c:v>0.0189781021897808</c:v>
                </c:pt>
                <c:pt idx="89">
                  <c:v>0.0190754257907542</c:v>
                </c:pt>
                <c:pt idx="90">
                  <c:v>0.0192700729927004</c:v>
                </c:pt>
                <c:pt idx="91">
                  <c:v>0.019270072992700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34246575342466</c:v>
                </c:pt>
                <c:pt idx="1">
                  <c:v>0.000268493150684932</c:v>
                </c:pt>
                <c:pt idx="2">
                  <c:v>0.000402739726027397</c:v>
                </c:pt>
                <c:pt idx="3">
                  <c:v>0.000536986301369863</c:v>
                </c:pt>
                <c:pt idx="4">
                  <c:v>0.000671232876712329</c:v>
                </c:pt>
                <c:pt idx="5">
                  <c:v>0.000805479452054795</c:v>
                </c:pt>
                <c:pt idx="6">
                  <c:v>0.00093972602739726</c:v>
                </c:pt>
                <c:pt idx="7">
                  <c:v>0.00107397260273973</c:v>
                </c:pt>
                <c:pt idx="8">
                  <c:v>0.00120821917808219</c:v>
                </c:pt>
                <c:pt idx="9">
                  <c:v>0.00134246575342466</c:v>
                </c:pt>
                <c:pt idx="10">
                  <c:v>0.00147671232876712</c:v>
                </c:pt>
                <c:pt idx="11">
                  <c:v>0.00161095890410959</c:v>
                </c:pt>
                <c:pt idx="12">
                  <c:v>0.00174520547945205</c:v>
                </c:pt>
                <c:pt idx="13">
                  <c:v>0.00187945205479452</c:v>
                </c:pt>
                <c:pt idx="14">
                  <c:v>0.00201369863013699</c:v>
                </c:pt>
                <c:pt idx="15">
                  <c:v>0.00214794520547945</c:v>
                </c:pt>
                <c:pt idx="16">
                  <c:v>0.00228219178082192</c:v>
                </c:pt>
                <c:pt idx="17">
                  <c:v>0.00241643835616438</c:v>
                </c:pt>
                <c:pt idx="18">
                  <c:v>0.00255068493150685</c:v>
                </c:pt>
                <c:pt idx="19">
                  <c:v>0.00268493150684931</c:v>
                </c:pt>
                <c:pt idx="20">
                  <c:v>0.00281917808219178</c:v>
                </c:pt>
                <c:pt idx="21">
                  <c:v>0.00295342465753425</c:v>
                </c:pt>
                <c:pt idx="22">
                  <c:v>0.00308767123287671</c:v>
                </c:pt>
                <c:pt idx="23">
                  <c:v>0.00322191780821918</c:v>
                </c:pt>
                <c:pt idx="24">
                  <c:v>0.00335616438356164</c:v>
                </c:pt>
                <c:pt idx="25">
                  <c:v>0.00349041095890411</c:v>
                </c:pt>
                <c:pt idx="26">
                  <c:v>0.00362465753424658</c:v>
                </c:pt>
                <c:pt idx="27">
                  <c:v>0.00375890410958904</c:v>
                </c:pt>
                <c:pt idx="28">
                  <c:v>0.00389315068493151</c:v>
                </c:pt>
                <c:pt idx="29">
                  <c:v>0.00402739726027397</c:v>
                </c:pt>
                <c:pt idx="30">
                  <c:v>0.00416164383561644</c:v>
                </c:pt>
                <c:pt idx="31">
                  <c:v>0.0042958904109589</c:v>
                </c:pt>
                <c:pt idx="32">
                  <c:v>0.00443013698630137</c:v>
                </c:pt>
                <c:pt idx="33">
                  <c:v>0.00456438356164384</c:v>
                </c:pt>
                <c:pt idx="34">
                  <c:v>0.0046986301369863</c:v>
                </c:pt>
                <c:pt idx="35">
                  <c:v>0.00483287671232877</c:v>
                </c:pt>
                <c:pt idx="36">
                  <c:v>0.00496712328767123</c:v>
                </c:pt>
                <c:pt idx="37">
                  <c:v>0.0051013698630137</c:v>
                </c:pt>
                <c:pt idx="38">
                  <c:v>0.00523561643835616</c:v>
                </c:pt>
                <c:pt idx="39">
                  <c:v>0.00536986301369863</c:v>
                </c:pt>
                <c:pt idx="40">
                  <c:v>0.0055041095890411</c:v>
                </c:pt>
                <c:pt idx="41">
                  <c:v>0.00563835616438356</c:v>
                </c:pt>
                <c:pt idx="42">
                  <c:v>0.00577260273972603</c:v>
                </c:pt>
                <c:pt idx="43">
                  <c:v>0.00590684931506849</c:v>
                </c:pt>
                <c:pt idx="44">
                  <c:v>0.00604109589041096</c:v>
                </c:pt>
                <c:pt idx="45">
                  <c:v>0.00617534246575342</c:v>
                </c:pt>
                <c:pt idx="46">
                  <c:v>0.00630958904109589</c:v>
                </c:pt>
                <c:pt idx="47">
                  <c:v>0.00644383561643836</c:v>
                </c:pt>
                <c:pt idx="48">
                  <c:v>0.00657808219178082</c:v>
                </c:pt>
                <c:pt idx="49">
                  <c:v>0.00671232876712329</c:v>
                </c:pt>
                <c:pt idx="50">
                  <c:v>0.00684657534246575</c:v>
                </c:pt>
                <c:pt idx="51">
                  <c:v>0.00698082191780822</c:v>
                </c:pt>
                <c:pt idx="52">
                  <c:v>0.00711506849315068</c:v>
                </c:pt>
                <c:pt idx="53">
                  <c:v>0.00724931506849315</c:v>
                </c:pt>
                <c:pt idx="54">
                  <c:v>0.00738356164383562</c:v>
                </c:pt>
                <c:pt idx="55">
                  <c:v>0.00751780821917808</c:v>
                </c:pt>
                <c:pt idx="56">
                  <c:v>0.00765205479452055</c:v>
                </c:pt>
                <c:pt idx="57">
                  <c:v>0.00778630136986301</c:v>
                </c:pt>
                <c:pt idx="58">
                  <c:v>0.00792054794520548</c:v>
                </c:pt>
                <c:pt idx="59">
                  <c:v>0.00805479452054795</c:v>
                </c:pt>
                <c:pt idx="60">
                  <c:v>0.00818904109589041</c:v>
                </c:pt>
                <c:pt idx="61">
                  <c:v>0.00832328767123288</c:v>
                </c:pt>
                <c:pt idx="62">
                  <c:v>0.00845753424657534</c:v>
                </c:pt>
                <c:pt idx="63">
                  <c:v>0.00859178082191781</c:v>
                </c:pt>
                <c:pt idx="64">
                  <c:v>0.00872602739726027</c:v>
                </c:pt>
                <c:pt idx="65">
                  <c:v>0.00886027397260274</c:v>
                </c:pt>
                <c:pt idx="66">
                  <c:v>0.00899452054794521</c:v>
                </c:pt>
                <c:pt idx="67">
                  <c:v>0.00912876712328767</c:v>
                </c:pt>
                <c:pt idx="68">
                  <c:v>0.00926301369863014</c:v>
                </c:pt>
                <c:pt idx="69">
                  <c:v>0.0093972602739726</c:v>
                </c:pt>
                <c:pt idx="70">
                  <c:v>0.00953150684931507</c:v>
                </c:pt>
                <c:pt idx="71">
                  <c:v>0.00966575342465753</c:v>
                </c:pt>
                <c:pt idx="72">
                  <c:v>0.0098</c:v>
                </c:pt>
                <c:pt idx="73">
                  <c:v>0.00993424657534247</c:v>
                </c:pt>
                <c:pt idx="74">
                  <c:v>0.0100684931506849</c:v>
                </c:pt>
                <c:pt idx="75">
                  <c:v>0.0102027397260274</c:v>
                </c:pt>
                <c:pt idx="76">
                  <c:v>0.0103369863013699</c:v>
                </c:pt>
                <c:pt idx="77">
                  <c:v>0.0104712328767123</c:v>
                </c:pt>
                <c:pt idx="78">
                  <c:v>0.0106054794520548</c:v>
                </c:pt>
                <c:pt idx="79">
                  <c:v>0.0107397260273973</c:v>
                </c:pt>
                <c:pt idx="80">
                  <c:v>0.0108739726027397</c:v>
                </c:pt>
                <c:pt idx="81">
                  <c:v>0.0110082191780822</c:v>
                </c:pt>
                <c:pt idx="82">
                  <c:v>0.0111424657534247</c:v>
                </c:pt>
                <c:pt idx="83">
                  <c:v>0.0112767123287671</c:v>
                </c:pt>
                <c:pt idx="84">
                  <c:v>0.0114109589041096</c:v>
                </c:pt>
                <c:pt idx="85">
                  <c:v>0.0115452054794521</c:v>
                </c:pt>
                <c:pt idx="86">
                  <c:v>0.0116794520547945</c:v>
                </c:pt>
                <c:pt idx="87">
                  <c:v>0.011813698630137</c:v>
                </c:pt>
                <c:pt idx="88">
                  <c:v>0.0119479452054795</c:v>
                </c:pt>
                <c:pt idx="89">
                  <c:v>0.0120821917808219</c:v>
                </c:pt>
                <c:pt idx="90">
                  <c:v>0.0122164383561644</c:v>
                </c:pt>
                <c:pt idx="91">
                  <c:v>0.012350684931506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2:39:5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